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536B7D" w14:textId="7FAB6371" w:rsidR="00B17BE8" w:rsidRDefault="00A649BC" w:rsidP="00B17BE8">
      <w:pPr>
        <w:pStyle w:val="Heading1"/>
      </w:pPr>
      <w:r>
        <w:t>e</w:t>
      </w:r>
      <w:r w:rsidR="000B4F97">
        <w:t xml:space="preserve">Game </w:t>
      </w:r>
      <w:r w:rsidR="00B17BE8">
        <w:t>JDBC Project</w:t>
      </w:r>
    </w:p>
    <w:p w14:paraId="314F5FCC" w14:textId="77777777" w:rsidR="0010430A" w:rsidRPr="007E5B2E" w:rsidRDefault="000B4F97" w:rsidP="00B17BE8">
      <w:pPr>
        <w:rPr>
          <w:sz w:val="32"/>
        </w:rPr>
      </w:pPr>
      <w:r>
        <w:rPr>
          <w:sz w:val="32"/>
        </w:rPr>
        <w:t xml:space="preserve">CS 4347 </w:t>
      </w:r>
      <w:r w:rsidR="00751A21">
        <w:rPr>
          <w:sz w:val="32"/>
        </w:rPr>
        <w:t>Spring 20</w:t>
      </w:r>
    </w:p>
    <w:p w14:paraId="4D1AD03A" w14:textId="77777777" w:rsidR="007E5B2E" w:rsidRDefault="007E5B2E" w:rsidP="00672F29">
      <w:pPr>
        <w:rPr>
          <w:b/>
        </w:rPr>
      </w:pPr>
    </w:p>
    <w:p w14:paraId="18B326FA" w14:textId="77777777" w:rsidR="00672F29" w:rsidRPr="00DB0B43" w:rsidRDefault="00672F29" w:rsidP="00672F29">
      <w:pPr>
        <w:rPr>
          <w:sz w:val="28"/>
        </w:rPr>
      </w:pPr>
      <w:r w:rsidRPr="00A8202C">
        <w:rPr>
          <w:b/>
        </w:rPr>
        <w:t>Instructions</w:t>
      </w:r>
      <w:r>
        <w:t xml:space="preserve">: </w:t>
      </w:r>
      <w:r w:rsidR="002E259F">
        <w:t xml:space="preserve">Replace XX with your team’s number. Replace YY with the URL of you team’s UTD Box folder that you have shared. </w:t>
      </w:r>
      <w:r w:rsidR="00D52902">
        <w:t>F</w:t>
      </w:r>
      <w:r>
        <w:t>ill in the table with the names / Net IDs of each team member</w:t>
      </w:r>
      <w:r w:rsidR="00D52902">
        <w:t xml:space="preserve"> and they module they are responsible for implementing</w:t>
      </w:r>
      <w:r>
        <w:t xml:space="preserve">. Submit this completed document with the other materials </w:t>
      </w:r>
      <w:r w:rsidR="00B50AF1">
        <w:t xml:space="preserve">in </w:t>
      </w:r>
      <w:r>
        <w:t>the</w:t>
      </w:r>
      <w:r w:rsidR="00B50AF1">
        <w:t xml:space="preserve"> UTD Box folder</w:t>
      </w:r>
      <w:r>
        <w:t xml:space="preserve"> </w:t>
      </w:r>
    </w:p>
    <w:p w14:paraId="2BEAF97F" w14:textId="6D999AE4" w:rsidR="00877E7C" w:rsidRDefault="001F77D6" w:rsidP="00473828">
      <w:pPr>
        <w:pStyle w:val="Heading2"/>
      </w:pPr>
      <w:r>
        <w:t xml:space="preserve">Team </w:t>
      </w:r>
      <w:r w:rsidR="00A649BC">
        <w:rPr>
          <w:color w:val="C0504D" w:themeColor="accent2"/>
        </w:rPr>
        <w:t>5</w:t>
      </w:r>
    </w:p>
    <w:p w14:paraId="70724B36" w14:textId="77777777" w:rsidR="00FA1876" w:rsidRDefault="00FA1876" w:rsidP="00FA1876">
      <w:pPr>
        <w:pStyle w:val="Heading2"/>
      </w:pPr>
      <w:r>
        <w:t xml:space="preserve">UTD Box Folder URL: </w:t>
      </w:r>
      <w:r w:rsidR="002E259F" w:rsidRPr="00F016C4">
        <w:rPr>
          <w:color w:val="C0504D" w:themeColor="accent2"/>
        </w:rPr>
        <w:t>YY</w:t>
      </w:r>
    </w:p>
    <w:p w14:paraId="6BBC3ACB" w14:textId="77777777" w:rsidR="00FB0CE4" w:rsidRPr="00FB0CE4" w:rsidRDefault="00FB0CE4" w:rsidP="00FB0CE4">
      <w:r>
        <w:t xml:space="preserve">Be sure to email the professor the URL of your team’s folder before the project due date / time. </w:t>
      </w:r>
    </w:p>
    <w:p w14:paraId="2F287868" w14:textId="77777777" w:rsidR="00FA1876" w:rsidRPr="00FA1876" w:rsidRDefault="00FA1876" w:rsidP="00FA1876"/>
    <w:p w14:paraId="3E9FEE98" w14:textId="77777777" w:rsidR="00A15B7F" w:rsidRPr="003C6F51" w:rsidRDefault="00A15B7F" w:rsidP="00B17BE8">
      <w:pPr>
        <w:rPr>
          <w:sz w:val="24"/>
          <w:szCs w:val="24"/>
        </w:rPr>
      </w:pPr>
      <w:r w:rsidRPr="003C6F51">
        <w:rPr>
          <w:sz w:val="24"/>
          <w:szCs w:val="24"/>
        </w:rPr>
        <w:t xml:space="preserve">Each </w:t>
      </w:r>
      <w:r w:rsidR="003C6F51">
        <w:rPr>
          <w:sz w:val="24"/>
          <w:szCs w:val="24"/>
        </w:rPr>
        <w:t xml:space="preserve">contributing </w:t>
      </w:r>
      <w:r w:rsidRPr="003C6F51">
        <w:rPr>
          <w:sz w:val="24"/>
          <w:szCs w:val="24"/>
        </w:rPr>
        <w:t xml:space="preserve">team member must be listed in this table and is assumed responsible for the completion of the assigned module. </w:t>
      </w:r>
      <w:r w:rsidR="00E73927">
        <w:rPr>
          <w:sz w:val="24"/>
          <w:szCs w:val="24"/>
        </w:rPr>
        <w:t>Team members not listed will receive no project credi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08"/>
        <w:gridCol w:w="3960"/>
        <w:gridCol w:w="1008"/>
      </w:tblGrid>
      <w:tr w:rsidR="00B17BE8" w:rsidRPr="00B17BE8" w14:paraId="29928343" w14:textId="77777777" w:rsidTr="00796407">
        <w:tc>
          <w:tcPr>
            <w:tcW w:w="4608" w:type="dxa"/>
          </w:tcPr>
          <w:p w14:paraId="18911BA2" w14:textId="77777777" w:rsidR="00B17BE8" w:rsidRPr="009D0389" w:rsidRDefault="00B17BE8" w:rsidP="00B17BE8">
            <w:pPr>
              <w:rPr>
                <w:b/>
                <w:color w:val="C00000"/>
              </w:rPr>
            </w:pPr>
            <w:r w:rsidRPr="009D0389">
              <w:rPr>
                <w:b/>
                <w:color w:val="C00000"/>
              </w:rPr>
              <w:t>Member</w:t>
            </w:r>
            <w:r w:rsidR="00A15B7F" w:rsidRPr="009D0389">
              <w:rPr>
                <w:b/>
                <w:color w:val="C00000"/>
              </w:rPr>
              <w:t xml:space="preserve"> (Name &amp; NetID)</w:t>
            </w:r>
          </w:p>
        </w:tc>
        <w:tc>
          <w:tcPr>
            <w:tcW w:w="3960" w:type="dxa"/>
          </w:tcPr>
          <w:p w14:paraId="11DDC43C" w14:textId="77777777" w:rsidR="00B17BE8" w:rsidRPr="009D0389" w:rsidRDefault="00B17BE8" w:rsidP="00B17BE8">
            <w:pPr>
              <w:rPr>
                <w:b/>
                <w:color w:val="C00000"/>
              </w:rPr>
            </w:pPr>
            <w:r w:rsidRPr="009D0389">
              <w:rPr>
                <w:b/>
                <w:color w:val="C00000"/>
              </w:rPr>
              <w:t>Module</w:t>
            </w:r>
            <w:r w:rsidR="00796407">
              <w:rPr>
                <w:b/>
                <w:color w:val="C00000"/>
              </w:rPr>
              <w:t>: Game, Player, GamesOwned, or GamesPlayed</w:t>
            </w:r>
          </w:p>
        </w:tc>
        <w:tc>
          <w:tcPr>
            <w:tcW w:w="1008" w:type="dxa"/>
          </w:tcPr>
          <w:p w14:paraId="03BDF5FC" w14:textId="77777777" w:rsidR="00B17BE8" w:rsidRPr="00B17BE8" w:rsidRDefault="00B17BE8" w:rsidP="00B17BE8">
            <w:pPr>
              <w:rPr>
                <w:b/>
              </w:rPr>
            </w:pPr>
            <w:r w:rsidRPr="00B17BE8">
              <w:rPr>
                <w:b/>
              </w:rPr>
              <w:t>Grade</w:t>
            </w:r>
          </w:p>
        </w:tc>
      </w:tr>
      <w:tr w:rsidR="00B17BE8" w14:paraId="7533C6D0" w14:textId="77777777" w:rsidTr="00796407">
        <w:tc>
          <w:tcPr>
            <w:tcW w:w="4608" w:type="dxa"/>
          </w:tcPr>
          <w:p w14:paraId="74C27C73" w14:textId="20900C0A" w:rsidR="00B17BE8" w:rsidRDefault="00872348" w:rsidP="00B17BE8">
            <w:r>
              <w:t>Oded Falik – oxf170130</w:t>
            </w:r>
          </w:p>
        </w:tc>
        <w:tc>
          <w:tcPr>
            <w:tcW w:w="3960" w:type="dxa"/>
          </w:tcPr>
          <w:p w14:paraId="642D432F" w14:textId="5FF06338" w:rsidR="00B17BE8" w:rsidRDefault="00872348" w:rsidP="00B17BE8">
            <w:r>
              <w:t>Game</w:t>
            </w:r>
            <w:r w:rsidR="00A57ACB">
              <w:t>, CreditCard</w:t>
            </w:r>
            <w:bookmarkStart w:id="0" w:name="_GoBack"/>
            <w:bookmarkEnd w:id="0"/>
          </w:p>
        </w:tc>
        <w:tc>
          <w:tcPr>
            <w:tcW w:w="1008" w:type="dxa"/>
          </w:tcPr>
          <w:p w14:paraId="37774235" w14:textId="77777777" w:rsidR="00B17BE8" w:rsidRDefault="00B17BE8" w:rsidP="00B17BE8"/>
        </w:tc>
      </w:tr>
      <w:tr w:rsidR="00B17BE8" w14:paraId="199EA2AC" w14:textId="77777777" w:rsidTr="00796407">
        <w:tc>
          <w:tcPr>
            <w:tcW w:w="4608" w:type="dxa"/>
          </w:tcPr>
          <w:p w14:paraId="5E5F186A" w14:textId="3134F7CD" w:rsidR="00B17BE8" w:rsidRDefault="00AE137E" w:rsidP="00B17BE8">
            <w:r>
              <w:t>Ramin Nourbakhsh – rxn170130</w:t>
            </w:r>
          </w:p>
        </w:tc>
        <w:tc>
          <w:tcPr>
            <w:tcW w:w="3960" w:type="dxa"/>
          </w:tcPr>
          <w:p w14:paraId="01388848" w14:textId="4A802133" w:rsidR="00B17BE8" w:rsidRDefault="00AE137E" w:rsidP="00B17BE8">
            <w:r>
              <w:t>GamesOwned</w:t>
            </w:r>
          </w:p>
        </w:tc>
        <w:tc>
          <w:tcPr>
            <w:tcW w:w="1008" w:type="dxa"/>
          </w:tcPr>
          <w:p w14:paraId="70D0E99A" w14:textId="77777777" w:rsidR="00B17BE8" w:rsidRDefault="00B17BE8" w:rsidP="00B17BE8"/>
        </w:tc>
      </w:tr>
      <w:tr w:rsidR="00B17BE8" w14:paraId="69DFED73" w14:textId="77777777" w:rsidTr="00796407">
        <w:tc>
          <w:tcPr>
            <w:tcW w:w="4608" w:type="dxa"/>
          </w:tcPr>
          <w:p w14:paraId="75D36AE3" w14:textId="2C397295" w:rsidR="00B17BE8" w:rsidRDefault="00AE137E" w:rsidP="00B17BE8">
            <w:r>
              <w:t>Logan Wheat</w:t>
            </w:r>
            <w:r w:rsidR="00A649BC">
              <w:t xml:space="preserve"> – lmw170130</w:t>
            </w:r>
          </w:p>
        </w:tc>
        <w:tc>
          <w:tcPr>
            <w:tcW w:w="3960" w:type="dxa"/>
          </w:tcPr>
          <w:p w14:paraId="4AB86E77" w14:textId="0D425AAD" w:rsidR="00B17BE8" w:rsidRDefault="00AE137E" w:rsidP="00B17BE8">
            <w:r>
              <w:t>Player</w:t>
            </w:r>
          </w:p>
        </w:tc>
        <w:tc>
          <w:tcPr>
            <w:tcW w:w="1008" w:type="dxa"/>
          </w:tcPr>
          <w:p w14:paraId="2072A991" w14:textId="77777777" w:rsidR="00B17BE8" w:rsidRDefault="00B17BE8" w:rsidP="00B17BE8"/>
        </w:tc>
      </w:tr>
      <w:tr w:rsidR="003C5C55" w14:paraId="54EBAD0E" w14:textId="77777777" w:rsidTr="00796407">
        <w:tc>
          <w:tcPr>
            <w:tcW w:w="4608" w:type="dxa"/>
          </w:tcPr>
          <w:p w14:paraId="4EA54372" w14:textId="701BBB4B" w:rsidR="003C5C55" w:rsidRDefault="00AE137E" w:rsidP="00B17BE8">
            <w:r>
              <w:t>Ryan George</w:t>
            </w:r>
            <w:r w:rsidR="00A649BC">
              <w:t xml:space="preserve"> – rkg180001</w:t>
            </w:r>
          </w:p>
        </w:tc>
        <w:tc>
          <w:tcPr>
            <w:tcW w:w="3960" w:type="dxa"/>
          </w:tcPr>
          <w:p w14:paraId="3519511E" w14:textId="2673BDA0" w:rsidR="003C5C55" w:rsidRDefault="00AE137E" w:rsidP="00B17BE8">
            <w:r>
              <w:t>GamesPlayed</w:t>
            </w:r>
          </w:p>
        </w:tc>
        <w:tc>
          <w:tcPr>
            <w:tcW w:w="1008" w:type="dxa"/>
          </w:tcPr>
          <w:p w14:paraId="2749CA89" w14:textId="77777777" w:rsidR="003C5C55" w:rsidRDefault="003C5C55" w:rsidP="00B17BE8"/>
        </w:tc>
      </w:tr>
      <w:tr w:rsidR="003C5C55" w14:paraId="66E58AFD" w14:textId="77777777" w:rsidTr="00796407">
        <w:tc>
          <w:tcPr>
            <w:tcW w:w="4608" w:type="dxa"/>
          </w:tcPr>
          <w:p w14:paraId="705AD045" w14:textId="77777777" w:rsidR="003C5C55" w:rsidRDefault="003C5C55" w:rsidP="00B17BE8"/>
        </w:tc>
        <w:tc>
          <w:tcPr>
            <w:tcW w:w="3960" w:type="dxa"/>
          </w:tcPr>
          <w:p w14:paraId="66F4CD44" w14:textId="77777777" w:rsidR="003C5C55" w:rsidRDefault="003C5C55" w:rsidP="00B17BE8"/>
        </w:tc>
        <w:tc>
          <w:tcPr>
            <w:tcW w:w="1008" w:type="dxa"/>
          </w:tcPr>
          <w:p w14:paraId="5873A09D" w14:textId="77777777" w:rsidR="003C5C55" w:rsidRDefault="003C5C55" w:rsidP="00B17BE8"/>
        </w:tc>
      </w:tr>
    </w:tbl>
    <w:p w14:paraId="0F11F197" w14:textId="77777777" w:rsidR="00F82975" w:rsidRDefault="00F8297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68"/>
        <w:gridCol w:w="1008"/>
      </w:tblGrid>
      <w:tr w:rsidR="00D8618A" w:rsidRPr="00473828" w14:paraId="035E3864" w14:textId="77777777" w:rsidTr="00D8618A">
        <w:tc>
          <w:tcPr>
            <w:tcW w:w="8568" w:type="dxa"/>
          </w:tcPr>
          <w:p w14:paraId="3E6DF3FD" w14:textId="77777777" w:rsidR="00D8618A" w:rsidRPr="006A2DDC" w:rsidRDefault="005F0F81" w:rsidP="005F0F81">
            <w:r>
              <w:t xml:space="preserve">Team: </w:t>
            </w:r>
            <w:r w:rsidR="006852F3">
              <w:t>Providing a JAR file that compiles against JDBCProjectTesting</w:t>
            </w:r>
            <w:r w:rsidR="00D8618A" w:rsidRPr="006A2DDC">
              <w:t xml:space="preserve">: </w:t>
            </w:r>
            <w:r w:rsidR="00B17BE8">
              <w:rPr>
                <w:b/>
              </w:rPr>
              <w:t>1</w:t>
            </w:r>
            <w:r w:rsidR="00D8618A" w:rsidRPr="006A2DDC">
              <w:rPr>
                <w:b/>
              </w:rPr>
              <w:t>0 pts</w:t>
            </w:r>
          </w:p>
        </w:tc>
        <w:tc>
          <w:tcPr>
            <w:tcW w:w="1008" w:type="dxa"/>
          </w:tcPr>
          <w:p w14:paraId="1B360B5A" w14:textId="77777777" w:rsidR="00D8618A" w:rsidRPr="00473828" w:rsidRDefault="00D8618A" w:rsidP="002C03E3"/>
        </w:tc>
      </w:tr>
      <w:tr w:rsidR="00D8618A" w:rsidRPr="00473828" w14:paraId="02CD1067" w14:textId="77777777" w:rsidTr="00D8618A">
        <w:tc>
          <w:tcPr>
            <w:tcW w:w="8568" w:type="dxa"/>
          </w:tcPr>
          <w:p w14:paraId="50A60CC0" w14:textId="77777777" w:rsidR="00D8618A" w:rsidRPr="006A2DDC" w:rsidRDefault="005F0F81" w:rsidP="008A1F9D">
            <w:r>
              <w:t xml:space="preserve">Team: </w:t>
            </w:r>
            <w:r w:rsidR="006852F3">
              <w:t>Providing a SQL script that creates a schema named ‘</w:t>
            </w:r>
            <w:r w:rsidR="00747091">
              <w:t>games</w:t>
            </w:r>
            <w:r w:rsidR="006852F3">
              <w:t>’</w:t>
            </w:r>
            <w:r w:rsidR="006A2DDC" w:rsidRPr="006A2DDC">
              <w:t xml:space="preserve">: </w:t>
            </w:r>
            <w:r w:rsidR="008A1F9D">
              <w:rPr>
                <w:b/>
              </w:rPr>
              <w:t>20</w:t>
            </w:r>
            <w:r w:rsidR="006A2DDC" w:rsidRPr="006A2DDC">
              <w:rPr>
                <w:b/>
              </w:rPr>
              <w:t xml:space="preserve"> pts</w:t>
            </w:r>
          </w:p>
        </w:tc>
        <w:tc>
          <w:tcPr>
            <w:tcW w:w="1008" w:type="dxa"/>
          </w:tcPr>
          <w:p w14:paraId="0D43F2FA" w14:textId="77777777" w:rsidR="00D8618A" w:rsidRDefault="00D8618A" w:rsidP="002C03E3"/>
        </w:tc>
      </w:tr>
      <w:tr w:rsidR="00D8618A" w:rsidRPr="00473828" w14:paraId="3B2DCD8B" w14:textId="77777777" w:rsidTr="00D8618A">
        <w:tc>
          <w:tcPr>
            <w:tcW w:w="8568" w:type="dxa"/>
          </w:tcPr>
          <w:p w14:paraId="0FFB0002" w14:textId="77777777" w:rsidR="00D8618A" w:rsidRPr="006A2DDC" w:rsidRDefault="005F0F81" w:rsidP="008A1F9D">
            <w:r>
              <w:t xml:space="preserve">Team: </w:t>
            </w:r>
            <w:r w:rsidR="00FC3F41">
              <w:t>Executing the application PopulateTables</w:t>
            </w:r>
            <w:r w:rsidR="006A2DDC" w:rsidRPr="006A2DDC">
              <w:t xml:space="preserve">:  </w:t>
            </w:r>
            <w:r w:rsidR="008A1F9D">
              <w:rPr>
                <w:b/>
              </w:rPr>
              <w:t>10</w:t>
            </w:r>
            <w:r w:rsidR="006A2DDC" w:rsidRPr="006A2DDC">
              <w:rPr>
                <w:b/>
              </w:rPr>
              <w:t xml:space="preserve"> pts</w:t>
            </w:r>
          </w:p>
        </w:tc>
        <w:tc>
          <w:tcPr>
            <w:tcW w:w="1008" w:type="dxa"/>
          </w:tcPr>
          <w:p w14:paraId="2B3C163C" w14:textId="77777777" w:rsidR="00D8618A" w:rsidRPr="00F37F5B" w:rsidRDefault="00D8618A" w:rsidP="002C03E3"/>
        </w:tc>
      </w:tr>
      <w:tr w:rsidR="009C7EF7" w:rsidRPr="00473828" w14:paraId="2220E9E3" w14:textId="77777777" w:rsidTr="008F5CD1">
        <w:tc>
          <w:tcPr>
            <w:tcW w:w="8568" w:type="dxa"/>
          </w:tcPr>
          <w:p w14:paraId="67332DDA" w14:textId="77777777" w:rsidR="009C7EF7" w:rsidRDefault="009C7EF7" w:rsidP="008F5CD1">
            <w:r>
              <w:t xml:space="preserve">Team: Whether the team produced a fully functional implementation of </w:t>
            </w:r>
            <w:r w:rsidR="00747091">
              <w:t>four</w:t>
            </w:r>
            <w:r>
              <w:t xml:space="preserve"> modules. </w:t>
            </w:r>
            <w:r>
              <w:rPr>
                <w:b/>
              </w:rPr>
              <w:t>10</w:t>
            </w:r>
            <w:r w:rsidRPr="00F81C90">
              <w:rPr>
                <w:b/>
              </w:rPr>
              <w:t xml:space="preserve"> pts</w:t>
            </w:r>
          </w:p>
        </w:tc>
        <w:tc>
          <w:tcPr>
            <w:tcW w:w="1008" w:type="dxa"/>
          </w:tcPr>
          <w:p w14:paraId="3172F4AA" w14:textId="77777777" w:rsidR="009C7EF7" w:rsidRDefault="009C7EF7" w:rsidP="008F5CD1"/>
        </w:tc>
      </w:tr>
      <w:tr w:rsidR="009C7EF7" w:rsidRPr="00473828" w14:paraId="25CF447C" w14:textId="77777777" w:rsidTr="00D8618A">
        <w:tc>
          <w:tcPr>
            <w:tcW w:w="8568" w:type="dxa"/>
          </w:tcPr>
          <w:p w14:paraId="63B971EB" w14:textId="77777777" w:rsidR="009C7EF7" w:rsidRPr="00B72F89" w:rsidRDefault="00B72F89" w:rsidP="00B72F89">
            <w:pPr>
              <w:jc w:val="right"/>
              <w:rPr>
                <w:b/>
              </w:rPr>
            </w:pPr>
            <w:r w:rsidRPr="00B72F89">
              <w:rPr>
                <w:b/>
              </w:rPr>
              <w:t>Team Total</w:t>
            </w:r>
          </w:p>
        </w:tc>
        <w:tc>
          <w:tcPr>
            <w:tcW w:w="1008" w:type="dxa"/>
          </w:tcPr>
          <w:p w14:paraId="5C543703" w14:textId="77777777" w:rsidR="009C7EF7" w:rsidRDefault="009C7EF7" w:rsidP="002C03E3"/>
        </w:tc>
      </w:tr>
      <w:tr w:rsidR="00D8618A" w:rsidRPr="00473828" w14:paraId="5CDF29EB" w14:textId="77777777" w:rsidTr="00D8618A">
        <w:tc>
          <w:tcPr>
            <w:tcW w:w="8568" w:type="dxa"/>
          </w:tcPr>
          <w:p w14:paraId="1B830D16" w14:textId="77777777" w:rsidR="00D8618A" w:rsidRPr="006A2DDC" w:rsidRDefault="002F3FEA" w:rsidP="0054254D">
            <w:r>
              <w:t>Individual</w:t>
            </w:r>
            <w:r w:rsidR="005F0F81">
              <w:t xml:space="preserve">: </w:t>
            </w:r>
            <w:r w:rsidR="0054254D">
              <w:t xml:space="preserve">Successfully completing assigned module: </w:t>
            </w:r>
            <w:r w:rsidR="00747091" w:rsidRPr="000B5697">
              <w:rPr>
                <w:b/>
                <w:bCs/>
              </w:rPr>
              <w:t>5</w:t>
            </w:r>
            <w:r w:rsidR="001154E5">
              <w:rPr>
                <w:b/>
              </w:rPr>
              <w:t>0</w:t>
            </w:r>
            <w:r w:rsidR="0054254D" w:rsidRPr="0054254D">
              <w:rPr>
                <w:b/>
              </w:rPr>
              <w:t xml:space="preserve"> pts</w:t>
            </w:r>
          </w:p>
        </w:tc>
        <w:tc>
          <w:tcPr>
            <w:tcW w:w="1008" w:type="dxa"/>
          </w:tcPr>
          <w:p w14:paraId="0D99B5C6" w14:textId="77777777" w:rsidR="00D8618A" w:rsidRDefault="00D8618A" w:rsidP="002C03E3"/>
        </w:tc>
      </w:tr>
    </w:tbl>
    <w:p w14:paraId="78581707" w14:textId="77777777" w:rsidR="00F82975" w:rsidRDefault="00F82975"/>
    <w:p w14:paraId="66784EA4" w14:textId="77777777" w:rsidR="003A3FB7" w:rsidRDefault="00473828" w:rsidP="00473828">
      <w:pPr>
        <w:pStyle w:val="Heading2"/>
      </w:pPr>
      <w:r>
        <w:t>Comments</w:t>
      </w:r>
    </w:p>
    <w:p w14:paraId="306DE762" w14:textId="77777777" w:rsidR="00D07B8C" w:rsidRPr="00D07B8C" w:rsidRDefault="00D07B8C" w:rsidP="00D07B8C"/>
    <w:sectPr w:rsidR="00D07B8C" w:rsidRPr="00D07B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2MLawsDQzMrS0tDBU0lEKTi0uzszPAykwrAUA6plEBCwAAAA="/>
  </w:docVars>
  <w:rsids>
    <w:rsidRoot w:val="00AF598A"/>
    <w:rsid w:val="000B4F97"/>
    <w:rsid w:val="000B5697"/>
    <w:rsid w:val="000F7884"/>
    <w:rsid w:val="0010430A"/>
    <w:rsid w:val="001154E5"/>
    <w:rsid w:val="001F77D6"/>
    <w:rsid w:val="002660EE"/>
    <w:rsid w:val="002E259F"/>
    <w:rsid w:val="002E5697"/>
    <w:rsid w:val="002F3FEA"/>
    <w:rsid w:val="003A3FB7"/>
    <w:rsid w:val="003B14FE"/>
    <w:rsid w:val="003C5C55"/>
    <w:rsid w:val="003C6F51"/>
    <w:rsid w:val="00473828"/>
    <w:rsid w:val="004C2556"/>
    <w:rsid w:val="0054254D"/>
    <w:rsid w:val="005A3888"/>
    <w:rsid w:val="005B3983"/>
    <w:rsid w:val="005F0F81"/>
    <w:rsid w:val="00672F29"/>
    <w:rsid w:val="006852F3"/>
    <w:rsid w:val="006A2DDC"/>
    <w:rsid w:val="00747091"/>
    <w:rsid w:val="00751A21"/>
    <w:rsid w:val="00796407"/>
    <w:rsid w:val="007E5B2E"/>
    <w:rsid w:val="00872348"/>
    <w:rsid w:val="00877E7C"/>
    <w:rsid w:val="00882D60"/>
    <w:rsid w:val="008A1F9D"/>
    <w:rsid w:val="009B0766"/>
    <w:rsid w:val="009C0DCC"/>
    <w:rsid w:val="009C7EF7"/>
    <w:rsid w:val="009D0389"/>
    <w:rsid w:val="00A15B7F"/>
    <w:rsid w:val="00A57ACB"/>
    <w:rsid w:val="00A649BC"/>
    <w:rsid w:val="00AA2A32"/>
    <w:rsid w:val="00AE137E"/>
    <w:rsid w:val="00AF598A"/>
    <w:rsid w:val="00B04FEB"/>
    <w:rsid w:val="00B16A3D"/>
    <w:rsid w:val="00B17BE8"/>
    <w:rsid w:val="00B50AF1"/>
    <w:rsid w:val="00B67B98"/>
    <w:rsid w:val="00B72C6B"/>
    <w:rsid w:val="00B72F89"/>
    <w:rsid w:val="00BA0A07"/>
    <w:rsid w:val="00C30C2B"/>
    <w:rsid w:val="00C346FB"/>
    <w:rsid w:val="00CA4893"/>
    <w:rsid w:val="00CE1DA5"/>
    <w:rsid w:val="00D0435A"/>
    <w:rsid w:val="00D07B8C"/>
    <w:rsid w:val="00D101A0"/>
    <w:rsid w:val="00D52902"/>
    <w:rsid w:val="00D8618A"/>
    <w:rsid w:val="00E62646"/>
    <w:rsid w:val="00E73927"/>
    <w:rsid w:val="00E87271"/>
    <w:rsid w:val="00E966C7"/>
    <w:rsid w:val="00EC60C0"/>
    <w:rsid w:val="00EE7158"/>
    <w:rsid w:val="00F016C4"/>
    <w:rsid w:val="00F81C90"/>
    <w:rsid w:val="00F82975"/>
    <w:rsid w:val="00F84506"/>
    <w:rsid w:val="00F85B21"/>
    <w:rsid w:val="00F920BD"/>
    <w:rsid w:val="00FA1876"/>
    <w:rsid w:val="00FB0CE4"/>
    <w:rsid w:val="00FC3F41"/>
    <w:rsid w:val="00FF17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450605"/>
  <w15:docId w15:val="{A20CFFEF-2097-4095-AB07-28F0D50CA2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5B21"/>
    <w:pPr>
      <w:spacing w:after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B17BE8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382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738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47382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B17BE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</Pages>
  <Words>194</Words>
  <Characters>110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Christiansen</dc:creator>
  <cp:keywords/>
  <dc:description/>
  <cp:lastModifiedBy>Ramin Nourbakhsh</cp:lastModifiedBy>
  <cp:revision>72</cp:revision>
  <dcterms:created xsi:type="dcterms:W3CDTF">2014-04-18T16:16:00Z</dcterms:created>
  <dcterms:modified xsi:type="dcterms:W3CDTF">2020-03-21T22:38:00Z</dcterms:modified>
</cp:coreProperties>
</file>